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McCra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Cra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4 Ashland Av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fmccra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761938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9/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